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678DE3" w14:textId="77777777" w:rsidR="00966E27" w:rsidRDefault="002C35AA" w:rsidP="002C35AA">
      <w:pPr>
        <w:jc w:val="center"/>
      </w:pPr>
      <w:r>
        <w:rPr>
          <w:rFonts w:hint="eastAsia"/>
        </w:rPr>
        <w:t>Au</w:t>
      </w:r>
      <w:r>
        <w:t>thor email</w:t>
      </w:r>
    </w:p>
    <w:p w14:paraId="75BB217E" w14:textId="77777777" w:rsidR="002C35AA" w:rsidRDefault="002C35AA" w:rsidP="002C35AA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610"/>
        <w:gridCol w:w="3396"/>
        <w:gridCol w:w="2290"/>
      </w:tblGrid>
      <w:tr w:rsidR="00CB7284" w14:paraId="6AE3FB70" w14:textId="684D6C73" w:rsidTr="00CB7284">
        <w:tc>
          <w:tcPr>
            <w:tcW w:w="2610" w:type="dxa"/>
          </w:tcPr>
          <w:p w14:paraId="2700CB6C" w14:textId="77777777" w:rsidR="00CB7284" w:rsidRDefault="00CB7284" w:rsidP="002C35AA">
            <w:pPr>
              <w:jc w:val="center"/>
            </w:pPr>
            <w:r>
              <w:rPr>
                <w:rFonts w:hint="eastAsia"/>
              </w:rPr>
              <w:t>A</w:t>
            </w:r>
            <w:r>
              <w:t>uthor</w:t>
            </w:r>
          </w:p>
        </w:tc>
        <w:tc>
          <w:tcPr>
            <w:tcW w:w="3396" w:type="dxa"/>
          </w:tcPr>
          <w:p w14:paraId="6488B065" w14:textId="77777777" w:rsidR="00CB7284" w:rsidRDefault="00CB7284" w:rsidP="002C35AA">
            <w:pPr>
              <w:jc w:val="center"/>
            </w:pPr>
            <w:r>
              <w:rPr>
                <w:rFonts w:hint="eastAsia"/>
              </w:rPr>
              <w:t>e</w:t>
            </w:r>
            <w:r>
              <w:t>mail</w:t>
            </w:r>
          </w:p>
        </w:tc>
        <w:tc>
          <w:tcPr>
            <w:tcW w:w="2290" w:type="dxa"/>
          </w:tcPr>
          <w:p w14:paraId="7D4664CB" w14:textId="3CECF9D8" w:rsidR="00CB7284" w:rsidRDefault="00CB7284" w:rsidP="002C35AA">
            <w:pPr>
              <w:jc w:val="center"/>
            </w:pPr>
            <w:r>
              <w:rPr>
                <w:rFonts w:hint="eastAsia"/>
              </w:rPr>
              <w:t>ORCID</w:t>
            </w:r>
          </w:p>
        </w:tc>
      </w:tr>
      <w:tr w:rsidR="00CB7284" w14:paraId="61D8527A" w14:textId="1095CAF7" w:rsidTr="00CB7284">
        <w:tc>
          <w:tcPr>
            <w:tcW w:w="2610" w:type="dxa"/>
          </w:tcPr>
          <w:p w14:paraId="4731F558" w14:textId="77777777" w:rsidR="00CB7284" w:rsidRDefault="00CB7284" w:rsidP="00ED1D32">
            <w:pPr>
              <w:jc w:val="center"/>
            </w:pPr>
            <w:r>
              <w:rPr>
                <w:rFonts w:hint="eastAsia"/>
              </w:rPr>
              <w:t>Mi</w:t>
            </w:r>
            <w:r>
              <w:t>ng-Chun Fang</w:t>
            </w:r>
          </w:p>
        </w:tc>
        <w:tc>
          <w:tcPr>
            <w:tcW w:w="3396" w:type="dxa"/>
          </w:tcPr>
          <w:p w14:paraId="629DFBF8" w14:textId="77777777" w:rsidR="00CB7284" w:rsidRDefault="00CB7284" w:rsidP="00ED1D32">
            <w:pPr>
              <w:jc w:val="center"/>
            </w:pPr>
            <w:r w:rsidRPr="002C35AA">
              <w:rPr>
                <w:rFonts w:hint="eastAsia"/>
              </w:rPr>
              <w:t>f</w:t>
            </w:r>
            <w:r w:rsidRPr="002C35AA">
              <w:t>08524122@ntu.edu.tw</w:t>
            </w:r>
          </w:p>
        </w:tc>
        <w:tc>
          <w:tcPr>
            <w:tcW w:w="2290" w:type="dxa"/>
          </w:tcPr>
          <w:p w14:paraId="5D982C16" w14:textId="57468B69" w:rsidR="00CB7284" w:rsidRPr="002C35AA" w:rsidRDefault="00CB7284" w:rsidP="00ED1D32">
            <w:pPr>
              <w:jc w:val="center"/>
            </w:pPr>
            <w:r>
              <w:rPr>
                <w:rFonts w:hint="eastAsia"/>
              </w:rPr>
              <w:t>0000-0001-6225-2914</w:t>
            </w:r>
          </w:p>
        </w:tc>
      </w:tr>
      <w:tr w:rsidR="00CB7284" w14:paraId="42ADD7A2" w14:textId="31E03756" w:rsidTr="00CB7284">
        <w:tc>
          <w:tcPr>
            <w:tcW w:w="2610" w:type="dxa"/>
          </w:tcPr>
          <w:p w14:paraId="42E0F60D" w14:textId="15791C82" w:rsidR="00CB7284" w:rsidRDefault="00CB7284" w:rsidP="00ED1D32">
            <w:pPr>
              <w:jc w:val="center"/>
            </w:pPr>
            <w:r>
              <w:rPr>
                <w:rFonts w:hint="eastAsia"/>
              </w:rPr>
              <w:t>Ps</w:t>
            </w:r>
            <w:r>
              <w:t>alm Josiah Tan</w:t>
            </w:r>
          </w:p>
        </w:tc>
        <w:tc>
          <w:tcPr>
            <w:tcW w:w="3396" w:type="dxa"/>
          </w:tcPr>
          <w:p w14:paraId="4B4C217F" w14:textId="77777777" w:rsidR="00CB7284" w:rsidRPr="002C35AA" w:rsidRDefault="00CB7284" w:rsidP="00ED1D32">
            <w:pPr>
              <w:jc w:val="center"/>
            </w:pPr>
            <w:r w:rsidRPr="00622DA3">
              <w:t>r11524142@ntu.edu.tw</w:t>
            </w:r>
          </w:p>
        </w:tc>
        <w:tc>
          <w:tcPr>
            <w:tcW w:w="2290" w:type="dxa"/>
          </w:tcPr>
          <w:p w14:paraId="01B7B4F0" w14:textId="0163B870" w:rsidR="00CB7284" w:rsidRPr="00622DA3" w:rsidRDefault="00CB7284" w:rsidP="00ED1D32">
            <w:pPr>
              <w:jc w:val="center"/>
            </w:pPr>
            <w:r>
              <w:rPr>
                <w:rFonts w:hint="eastAsia"/>
              </w:rPr>
              <w:t>0009-0003-9794-2087</w:t>
            </w:r>
          </w:p>
        </w:tc>
      </w:tr>
      <w:tr w:rsidR="00CB7284" w14:paraId="369D329D" w14:textId="7FA514BB" w:rsidTr="00CB7284">
        <w:tc>
          <w:tcPr>
            <w:tcW w:w="2610" w:type="dxa"/>
          </w:tcPr>
          <w:p w14:paraId="22363B2B" w14:textId="77777777" w:rsidR="00CB7284" w:rsidRDefault="00CB7284" w:rsidP="00ED1D32">
            <w:pPr>
              <w:jc w:val="center"/>
            </w:pPr>
            <w:r>
              <w:rPr>
                <w:rFonts w:hint="eastAsia"/>
              </w:rPr>
              <w:t>J</w:t>
            </w:r>
            <w:r>
              <w:t>effrey D. Ward</w:t>
            </w:r>
          </w:p>
        </w:tc>
        <w:tc>
          <w:tcPr>
            <w:tcW w:w="3396" w:type="dxa"/>
          </w:tcPr>
          <w:p w14:paraId="1588A7E1" w14:textId="77777777" w:rsidR="00CB7284" w:rsidRDefault="00CB7284" w:rsidP="00ED1D32">
            <w:pPr>
              <w:jc w:val="center"/>
            </w:pPr>
            <w:r>
              <w:rPr>
                <w:rFonts w:hint="eastAsia"/>
              </w:rPr>
              <w:t>j</w:t>
            </w:r>
            <w:r>
              <w:t>effward@ntu.edu.tw</w:t>
            </w:r>
          </w:p>
        </w:tc>
        <w:tc>
          <w:tcPr>
            <w:tcW w:w="2290" w:type="dxa"/>
          </w:tcPr>
          <w:p w14:paraId="7B1936F4" w14:textId="1AC9233F" w:rsidR="00CB7284" w:rsidRDefault="00D13D7A" w:rsidP="00ED1D32">
            <w:pPr>
              <w:jc w:val="center"/>
            </w:pPr>
            <w:bookmarkStart w:id="0" w:name="_GoBack"/>
            <w:r w:rsidRPr="00463346">
              <w:t>0000-0003-0727-7689</w:t>
            </w:r>
            <w:bookmarkEnd w:id="0"/>
          </w:p>
        </w:tc>
      </w:tr>
    </w:tbl>
    <w:p w14:paraId="47AB7CA3" w14:textId="77777777" w:rsidR="00ED1D32" w:rsidRPr="00F13CD6" w:rsidRDefault="00ED1D32" w:rsidP="002C35AA"/>
    <w:sectPr w:rsidR="00ED1D32" w:rsidRPr="00F13CD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4F130E" w14:textId="77777777" w:rsidR="00744617" w:rsidRDefault="00744617" w:rsidP="00937100">
      <w:r>
        <w:separator/>
      </w:r>
    </w:p>
  </w:endnote>
  <w:endnote w:type="continuationSeparator" w:id="0">
    <w:p w14:paraId="30F1E769" w14:textId="77777777" w:rsidR="00744617" w:rsidRDefault="00744617" w:rsidP="00937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1C3E61" w14:textId="77777777" w:rsidR="00744617" w:rsidRDefault="00744617" w:rsidP="00937100">
      <w:r>
        <w:separator/>
      </w:r>
    </w:p>
  </w:footnote>
  <w:footnote w:type="continuationSeparator" w:id="0">
    <w:p w14:paraId="55AAD856" w14:textId="77777777" w:rsidR="00744617" w:rsidRDefault="00744617" w:rsidP="009371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NzY0NDU3Nzc0trRU0lEKTi0uzszPAykwqQUA9XcMoiwAAAA="/>
  </w:docVars>
  <w:rsids>
    <w:rsidRoot w:val="00110864"/>
    <w:rsid w:val="00110864"/>
    <w:rsid w:val="001F58BF"/>
    <w:rsid w:val="002C35AA"/>
    <w:rsid w:val="003070EA"/>
    <w:rsid w:val="003F0180"/>
    <w:rsid w:val="0044688B"/>
    <w:rsid w:val="00463346"/>
    <w:rsid w:val="005012FE"/>
    <w:rsid w:val="00622DA3"/>
    <w:rsid w:val="00717A9D"/>
    <w:rsid w:val="00744617"/>
    <w:rsid w:val="00793F79"/>
    <w:rsid w:val="007C439B"/>
    <w:rsid w:val="007D1E73"/>
    <w:rsid w:val="008A3360"/>
    <w:rsid w:val="00937100"/>
    <w:rsid w:val="00966E27"/>
    <w:rsid w:val="00A57091"/>
    <w:rsid w:val="00CA1361"/>
    <w:rsid w:val="00CB7284"/>
    <w:rsid w:val="00D13D7A"/>
    <w:rsid w:val="00D33214"/>
    <w:rsid w:val="00E13CEB"/>
    <w:rsid w:val="00E610C6"/>
    <w:rsid w:val="00E90AA1"/>
    <w:rsid w:val="00ED1D32"/>
    <w:rsid w:val="00F13CD6"/>
    <w:rsid w:val="00FA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34AB72"/>
  <w15:chartTrackingRefBased/>
  <w15:docId w15:val="{A639B2AE-4132-487F-8417-26DCD0327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C35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2C35AA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9371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3710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3710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3710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hun</dc:creator>
  <cp:keywords/>
  <dc:description/>
  <cp:lastModifiedBy>Ming Chun</cp:lastModifiedBy>
  <cp:revision>5</cp:revision>
  <dcterms:created xsi:type="dcterms:W3CDTF">2023-05-06T09:00:00Z</dcterms:created>
  <dcterms:modified xsi:type="dcterms:W3CDTF">2023-05-08T02:40:00Z</dcterms:modified>
</cp:coreProperties>
</file>